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E7E687" w14:textId="026123C3" w:rsidR="00B16B33" w:rsidRDefault="31163687" w:rsidP="31163687">
      <w:pPr>
        <w:jc w:val="right"/>
        <w:rPr>
          <w:rFonts w:ascii="Segoe UI Historic" w:eastAsia="Segoe UI Historic" w:hAnsi="Segoe UI Historic" w:cs="Segoe UI Historic"/>
          <w:color w:val="000000" w:themeColor="text1"/>
          <w:sz w:val="28"/>
          <w:szCs w:val="28"/>
          <w:vertAlign w:val="superscript"/>
        </w:rPr>
      </w:pPr>
      <w:r w:rsidRPr="31163687">
        <w:rPr>
          <w:rFonts w:ascii="Segoe UI Historic" w:eastAsia="Segoe UI Historic" w:hAnsi="Segoe UI Historic" w:cs="Segoe UI Historic"/>
          <w:color w:val="000000" w:themeColor="text1"/>
          <w:sz w:val="28"/>
          <w:szCs w:val="28"/>
          <w:vertAlign w:val="superscript"/>
        </w:rPr>
        <w:t>Name __________________________</w:t>
      </w:r>
    </w:p>
    <w:p w14:paraId="351A7766" w14:textId="66F32BBA" w:rsidR="00B16B33" w:rsidRPr="00AB27D2" w:rsidRDefault="322E412A" w:rsidP="322E412A">
      <w:pPr>
        <w:jc w:val="center"/>
        <w:rPr>
          <w:rFonts w:ascii="Segoe UI Historic" w:eastAsia="Segoe UI Historic" w:hAnsi="Segoe UI Historic" w:cs="Segoe UI Historic"/>
          <w:b/>
          <w:bCs/>
          <w:color w:val="000000" w:themeColor="text1"/>
          <w:sz w:val="36"/>
          <w:szCs w:val="36"/>
          <w:vertAlign w:val="superscript"/>
        </w:rPr>
      </w:pPr>
      <w:r w:rsidRPr="00AB27D2">
        <w:rPr>
          <w:rFonts w:ascii="Segoe UI Historic" w:eastAsia="Segoe UI Historic" w:hAnsi="Segoe UI Historic" w:cs="Segoe UI Historic"/>
          <w:b/>
          <w:bCs/>
          <w:color w:val="000000" w:themeColor="text1"/>
          <w:sz w:val="36"/>
          <w:szCs w:val="36"/>
          <w:vertAlign w:val="superscript"/>
        </w:rPr>
        <w:t>Species Showdown: Designing Innovative Solutions for Invasive Species Management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322E412A" w14:paraId="29245BB9" w14:textId="77777777" w:rsidTr="4026D4D6">
        <w:trPr>
          <w:trHeight w:val="300"/>
        </w:trPr>
        <w:tc>
          <w:tcPr>
            <w:tcW w:w="4680" w:type="dxa"/>
          </w:tcPr>
          <w:p w14:paraId="58002589" w14:textId="79B3A630" w:rsidR="322E412A" w:rsidRDefault="322E412A" w:rsidP="322E412A">
            <w:pPr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</w:pPr>
            <w:r w:rsidRPr="322E412A"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  <w:t>Observations</w:t>
            </w:r>
          </w:p>
        </w:tc>
        <w:tc>
          <w:tcPr>
            <w:tcW w:w="4680" w:type="dxa"/>
          </w:tcPr>
          <w:p w14:paraId="2A067BB3" w14:textId="5213D1C6" w:rsidR="322E412A" w:rsidRDefault="322E412A" w:rsidP="322E412A">
            <w:pPr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</w:pPr>
            <w:r w:rsidRPr="322E412A"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  <w:t>Questions</w:t>
            </w:r>
          </w:p>
        </w:tc>
      </w:tr>
      <w:tr w:rsidR="322E412A" w14:paraId="1ABBAEE8" w14:textId="77777777" w:rsidTr="4026D4D6">
        <w:trPr>
          <w:trHeight w:val="300"/>
        </w:trPr>
        <w:tc>
          <w:tcPr>
            <w:tcW w:w="4680" w:type="dxa"/>
          </w:tcPr>
          <w:p w14:paraId="197BCB8F" w14:textId="04C8F326" w:rsidR="322E412A" w:rsidRDefault="322E412A" w:rsidP="322E412A">
            <w:pPr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</w:pPr>
          </w:p>
          <w:p w14:paraId="2F3AB21E" w14:textId="716636B3" w:rsidR="322E412A" w:rsidRDefault="322E412A" w:rsidP="322E412A">
            <w:pPr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</w:pPr>
          </w:p>
          <w:p w14:paraId="0BC3A3BC" w14:textId="3D4DBDB3" w:rsidR="322E412A" w:rsidRDefault="322E412A" w:rsidP="322E412A">
            <w:pPr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</w:pPr>
          </w:p>
          <w:p w14:paraId="020714F5" w14:textId="4AF16FB3" w:rsidR="322E412A" w:rsidRDefault="322E412A" w:rsidP="322E412A">
            <w:pPr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</w:pPr>
          </w:p>
          <w:p w14:paraId="390D864F" w14:textId="0F0B43A1" w:rsidR="322E412A" w:rsidRDefault="322E412A" w:rsidP="322E412A">
            <w:pPr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</w:pPr>
          </w:p>
          <w:p w14:paraId="04CA574E" w14:textId="64590E05" w:rsidR="322E412A" w:rsidRDefault="322E412A" w:rsidP="322E412A">
            <w:pPr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</w:pPr>
          </w:p>
          <w:p w14:paraId="35D2771E" w14:textId="33DC2212" w:rsidR="322E412A" w:rsidRDefault="322E412A" w:rsidP="322E412A">
            <w:pPr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</w:pPr>
          </w:p>
          <w:p w14:paraId="0FEB2A49" w14:textId="4946DE7A" w:rsidR="322E412A" w:rsidRDefault="322E412A" w:rsidP="322E412A">
            <w:pPr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</w:pPr>
          </w:p>
          <w:p w14:paraId="2DBD8A7B" w14:textId="7A7462A5" w:rsidR="322E412A" w:rsidRDefault="322E412A" w:rsidP="322E412A">
            <w:pPr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</w:pPr>
          </w:p>
        </w:tc>
        <w:tc>
          <w:tcPr>
            <w:tcW w:w="4680" w:type="dxa"/>
          </w:tcPr>
          <w:p w14:paraId="118431FB" w14:textId="51509139" w:rsidR="322E412A" w:rsidRDefault="322E412A" w:rsidP="322E412A">
            <w:pPr>
              <w:rPr>
                <w:rFonts w:ascii="Segoe UI Historic" w:eastAsia="Segoe UI Historic" w:hAnsi="Segoe UI Historic" w:cs="Segoe UI Historic"/>
                <w:color w:val="000000" w:themeColor="text1"/>
                <w:sz w:val="28"/>
                <w:szCs w:val="28"/>
                <w:vertAlign w:val="superscript"/>
              </w:rPr>
            </w:pPr>
          </w:p>
        </w:tc>
      </w:tr>
    </w:tbl>
    <w:p w14:paraId="3203AB94" w14:textId="50B78D66" w:rsidR="4026D4D6" w:rsidRDefault="4026D4D6" w:rsidP="4026D4D6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</w:p>
    <w:p w14:paraId="183719C6" w14:textId="08696DE1" w:rsidR="322E412A" w:rsidRDefault="4026D4D6" w:rsidP="4026D4D6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  <w:r w:rsidRPr="4026D4D6"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  <w:t>Read the assigned article about an invasive species and answer the following questions.</w:t>
      </w:r>
    </w:p>
    <w:p w14:paraId="79A9BFBD" w14:textId="7C1DE42B" w:rsidR="322E412A" w:rsidRDefault="4026D4D6" w:rsidP="4026D4D6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  <w:r w:rsidRPr="4026D4D6"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  <w:t>What is the invasive species? ___________________</w:t>
      </w:r>
    </w:p>
    <w:p w14:paraId="566F61BE" w14:textId="73BCAA03" w:rsidR="322E412A" w:rsidRDefault="4026D4D6" w:rsidP="322E412A">
      <w:r w:rsidRPr="4026D4D6"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  <w:t xml:space="preserve"> </w:t>
      </w:r>
    </w:p>
    <w:p w14:paraId="1D05E429" w14:textId="65C4541A" w:rsidR="322E412A" w:rsidRDefault="0D65EB9C" w:rsidP="322E412A">
      <w:r w:rsidRPr="0D65EB9C"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  <w:t xml:space="preserve">How </w:t>
      </w:r>
      <w:r w:rsidR="00262DB5"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  <w:t>do</w:t>
      </w:r>
      <w:r w:rsidRPr="0D65EB9C"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  <w:t xml:space="preserve"> invasive species cause instability or change? </w:t>
      </w:r>
    </w:p>
    <w:p w14:paraId="406DC743" w14:textId="7B02CA77" w:rsidR="322E412A" w:rsidRDefault="322E412A" w:rsidP="4026D4D6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</w:p>
    <w:p w14:paraId="1D779A6E" w14:textId="556EECCA" w:rsidR="4026D4D6" w:rsidRDefault="4026D4D6" w:rsidP="0D65EB9C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</w:p>
    <w:p w14:paraId="59259A55" w14:textId="6F63010C" w:rsidR="0D65EB9C" w:rsidRDefault="0D65EB9C" w:rsidP="0D65EB9C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</w:p>
    <w:p w14:paraId="436AAFCF" w14:textId="3B29C64D" w:rsidR="0D65EB9C" w:rsidRDefault="0D65EB9C" w:rsidP="0D65EB9C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</w:p>
    <w:p w14:paraId="695E8633" w14:textId="0DB77646" w:rsidR="4026D4D6" w:rsidRDefault="0D65EB9C" w:rsidP="4026D4D6">
      <w:r w:rsidRPr="0D65EB9C"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  <w:t xml:space="preserve"> What solutions are presented?</w:t>
      </w:r>
    </w:p>
    <w:p w14:paraId="6AD1E40F" w14:textId="525C4166" w:rsidR="4026D4D6" w:rsidRDefault="4026D4D6" w:rsidP="4026D4D6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</w:p>
    <w:p w14:paraId="6E97E122" w14:textId="2024B4BC" w:rsidR="4026D4D6" w:rsidRDefault="4026D4D6" w:rsidP="0D65EB9C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</w:p>
    <w:p w14:paraId="4A5F6136" w14:textId="78643C9C" w:rsidR="0D65EB9C" w:rsidRDefault="0D65EB9C" w:rsidP="0D65EB9C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</w:p>
    <w:p w14:paraId="7031D688" w14:textId="2BEA01D1" w:rsidR="0D65EB9C" w:rsidRDefault="0D65EB9C" w:rsidP="0D65EB9C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</w:p>
    <w:p w14:paraId="30CE845D" w14:textId="76836773" w:rsidR="0D65EB9C" w:rsidRDefault="0D65EB9C" w:rsidP="0D65EB9C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</w:p>
    <w:p w14:paraId="2A4291BE" w14:textId="276707EC" w:rsidR="4026D4D6" w:rsidRDefault="4026D4D6" w:rsidP="20803BF2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</w:p>
    <w:p w14:paraId="248DDD3B" w14:textId="4B396CE4" w:rsidR="322E412A" w:rsidRDefault="0D65EB9C" w:rsidP="0D65EB9C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  <w:r w:rsidRPr="0D65EB9C"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  <w:lastRenderedPageBreak/>
        <w:t>As others share, write down the species, the problem, and at least one solution</w:t>
      </w:r>
    </w:p>
    <w:tbl>
      <w:tblPr>
        <w:tblStyle w:val="TableGrid"/>
        <w:tblW w:w="9465" w:type="dxa"/>
        <w:tblLayout w:type="fixed"/>
        <w:tblLook w:val="06A0" w:firstRow="1" w:lastRow="0" w:firstColumn="1" w:lastColumn="0" w:noHBand="1" w:noVBand="1"/>
      </w:tblPr>
      <w:tblGrid>
        <w:gridCol w:w="2340"/>
        <w:gridCol w:w="2715"/>
        <w:gridCol w:w="4410"/>
      </w:tblGrid>
      <w:tr w:rsidR="4026D4D6" w14:paraId="51A7546F" w14:textId="77777777" w:rsidTr="0D65EB9C">
        <w:trPr>
          <w:trHeight w:val="300"/>
        </w:trPr>
        <w:tc>
          <w:tcPr>
            <w:tcW w:w="2340" w:type="dxa"/>
          </w:tcPr>
          <w:p w14:paraId="3FD40A3B" w14:textId="42CA55BC" w:rsidR="4026D4D6" w:rsidRDefault="0D65EB9C" w:rsidP="0D65EB9C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  <w:r w:rsidRPr="0D65EB9C"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  <w:t>Species</w:t>
            </w:r>
          </w:p>
        </w:tc>
        <w:tc>
          <w:tcPr>
            <w:tcW w:w="2715" w:type="dxa"/>
          </w:tcPr>
          <w:p w14:paraId="031D139F" w14:textId="2BA1E5A2" w:rsidR="4026D4D6" w:rsidRDefault="0D65EB9C" w:rsidP="0D65EB9C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  <w:r w:rsidRPr="0D65EB9C"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  <w:t>Instability/ Change</w:t>
            </w:r>
          </w:p>
        </w:tc>
        <w:tc>
          <w:tcPr>
            <w:tcW w:w="4410" w:type="dxa"/>
          </w:tcPr>
          <w:p w14:paraId="68536E70" w14:textId="098B0808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  <w:r w:rsidRPr="4026D4D6"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  <w:t>One Solution</w:t>
            </w:r>
          </w:p>
        </w:tc>
      </w:tr>
      <w:tr w:rsidR="4026D4D6" w14:paraId="1F32CB65" w14:textId="77777777" w:rsidTr="0D65EB9C">
        <w:trPr>
          <w:trHeight w:val="300"/>
        </w:trPr>
        <w:tc>
          <w:tcPr>
            <w:tcW w:w="2340" w:type="dxa"/>
          </w:tcPr>
          <w:p w14:paraId="03AD3CBC" w14:textId="25F25140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  <w:p w14:paraId="0241DA20" w14:textId="139099A3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  <w:p w14:paraId="55185CB8" w14:textId="6424416A" w:rsidR="4026D4D6" w:rsidRDefault="0D65EB9C" w:rsidP="0D65EB9C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  <w:r w:rsidRPr="0D65EB9C"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  <w:t xml:space="preserve">         </w:t>
            </w:r>
          </w:p>
        </w:tc>
        <w:tc>
          <w:tcPr>
            <w:tcW w:w="2715" w:type="dxa"/>
          </w:tcPr>
          <w:p w14:paraId="39FD7009" w14:textId="36DD99CD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</w:tc>
        <w:tc>
          <w:tcPr>
            <w:tcW w:w="4410" w:type="dxa"/>
          </w:tcPr>
          <w:p w14:paraId="7A24942D" w14:textId="36DD99CD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</w:tc>
      </w:tr>
      <w:tr w:rsidR="4026D4D6" w14:paraId="3165F800" w14:textId="77777777" w:rsidTr="0D65EB9C">
        <w:trPr>
          <w:trHeight w:val="300"/>
        </w:trPr>
        <w:tc>
          <w:tcPr>
            <w:tcW w:w="2340" w:type="dxa"/>
          </w:tcPr>
          <w:p w14:paraId="424E642A" w14:textId="57F770CF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  <w:p w14:paraId="3D908E52" w14:textId="26B5C0D5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  <w:p w14:paraId="722DD064" w14:textId="71A4845E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</w:tc>
        <w:tc>
          <w:tcPr>
            <w:tcW w:w="2715" w:type="dxa"/>
          </w:tcPr>
          <w:p w14:paraId="40543491" w14:textId="36DD99CD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</w:tc>
        <w:tc>
          <w:tcPr>
            <w:tcW w:w="4410" w:type="dxa"/>
          </w:tcPr>
          <w:p w14:paraId="5A41ADD0" w14:textId="36DD99CD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</w:tc>
      </w:tr>
      <w:tr w:rsidR="4026D4D6" w14:paraId="1312337B" w14:textId="77777777" w:rsidTr="0D65EB9C">
        <w:trPr>
          <w:trHeight w:val="300"/>
        </w:trPr>
        <w:tc>
          <w:tcPr>
            <w:tcW w:w="2340" w:type="dxa"/>
          </w:tcPr>
          <w:p w14:paraId="004F3C34" w14:textId="2A4DC947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  <w:p w14:paraId="23B3ED48" w14:textId="3E6E5B7A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  <w:p w14:paraId="1FC2920C" w14:textId="092FCD3D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</w:tc>
        <w:tc>
          <w:tcPr>
            <w:tcW w:w="2715" w:type="dxa"/>
          </w:tcPr>
          <w:p w14:paraId="7382BE6C" w14:textId="36DD99CD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</w:tc>
        <w:tc>
          <w:tcPr>
            <w:tcW w:w="4410" w:type="dxa"/>
          </w:tcPr>
          <w:p w14:paraId="5C77BE60" w14:textId="36DD99CD" w:rsidR="4026D4D6" w:rsidRDefault="4026D4D6" w:rsidP="4026D4D6">
            <w:pPr>
              <w:rPr>
                <w:rFonts w:ascii="Segoe UI Historic" w:eastAsia="Segoe UI Historic" w:hAnsi="Segoe UI Historic" w:cs="Segoe UI Historic"/>
                <w:color w:val="000000" w:themeColor="text1"/>
                <w:sz w:val="24"/>
                <w:szCs w:val="24"/>
              </w:rPr>
            </w:pPr>
          </w:p>
        </w:tc>
      </w:tr>
    </w:tbl>
    <w:p w14:paraId="594982EC" w14:textId="6AAB2464" w:rsidR="4026D4D6" w:rsidRDefault="4026D4D6" w:rsidP="4026D4D6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</w:p>
    <w:p w14:paraId="6951B008" w14:textId="040AFDBB" w:rsidR="322E412A" w:rsidRDefault="4026D4D6" w:rsidP="4026D4D6">
      <w:pPr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</w:pPr>
      <w:r w:rsidRPr="4026D4D6">
        <w:rPr>
          <w:rFonts w:ascii="Segoe UI Historic" w:eastAsia="Segoe UI Historic" w:hAnsi="Segoe UI Historic" w:cs="Segoe UI Historic"/>
          <w:color w:val="000000" w:themeColor="text1"/>
          <w:sz w:val="24"/>
          <w:szCs w:val="24"/>
        </w:rPr>
        <w:t>Shimmering Thorn Viper</w:t>
      </w:r>
    </w:p>
    <w:p w14:paraId="1F9E1DD8" w14:textId="46F5BC32" w:rsidR="31163687" w:rsidRDefault="18F8CA3B" w:rsidP="31163687">
      <w:r>
        <w:t>Design two solutions to solve the problem of the invasive Shimmering thorn viper.</w:t>
      </w:r>
    </w:p>
    <w:p w14:paraId="763440A4" w14:textId="09B98251" w:rsidR="35EF1D39" w:rsidRDefault="35EF1D39" w:rsidP="35EF1D39"/>
    <w:p w14:paraId="6CB99209" w14:textId="560900ED" w:rsidR="35EF1D39" w:rsidRDefault="275A4EAF" w:rsidP="275A4EAF">
      <w:pPr>
        <w:pStyle w:val="ListParagraph"/>
        <w:numPr>
          <w:ilvl w:val="0"/>
          <w:numId w:val="1"/>
        </w:numPr>
      </w:pPr>
      <w:r>
        <w:t>What is the invasive species?</w:t>
      </w:r>
    </w:p>
    <w:p w14:paraId="0F9B8B65" w14:textId="3E7F405C" w:rsidR="35EF1D39" w:rsidRDefault="35EF1D39" w:rsidP="275A4EAF"/>
    <w:p w14:paraId="14A139F1" w14:textId="1349B2D1" w:rsidR="35EF1D39" w:rsidRDefault="35EF1D39" w:rsidP="275A4EAF"/>
    <w:p w14:paraId="379C148C" w14:textId="04BB9A98" w:rsidR="35EF1D39" w:rsidRDefault="0D65EB9C" w:rsidP="275A4EAF">
      <w:pPr>
        <w:pStyle w:val="ListParagraph"/>
        <w:numPr>
          <w:ilvl w:val="0"/>
          <w:numId w:val="1"/>
        </w:numPr>
      </w:pPr>
      <w:r w:rsidRPr="0D65EB9C">
        <w:t xml:space="preserve">How </w:t>
      </w:r>
      <w:r w:rsidR="00262DB5" w:rsidRPr="0D65EB9C">
        <w:t>do</w:t>
      </w:r>
      <w:r w:rsidRPr="0D65EB9C">
        <w:t xml:space="preserve"> </w:t>
      </w:r>
      <w:proofErr w:type="gramStart"/>
      <w:r w:rsidRPr="0D65EB9C">
        <w:t>the invasive</w:t>
      </w:r>
      <w:proofErr w:type="gramEnd"/>
      <w:r w:rsidRPr="0D65EB9C">
        <w:t xml:space="preserve"> species cause instability or change?</w:t>
      </w:r>
    </w:p>
    <w:p w14:paraId="7B1C5C81" w14:textId="6B3B4E8D" w:rsidR="35EF1D39" w:rsidRDefault="35EF1D39" w:rsidP="275A4EAF"/>
    <w:p w14:paraId="61B2CFB1" w14:textId="2FF109A4" w:rsidR="35EF1D39" w:rsidRDefault="35EF1D39" w:rsidP="275A4EAF"/>
    <w:p w14:paraId="51F38362" w14:textId="6F1F1C7A" w:rsidR="35EF1D39" w:rsidRDefault="35EF1D39" w:rsidP="275A4EAF"/>
    <w:p w14:paraId="2F7A276B" w14:textId="21617199" w:rsidR="35EF1D39" w:rsidRDefault="18F8CA3B" w:rsidP="275A4EAF">
      <w:pPr>
        <w:pStyle w:val="ListParagraph"/>
        <w:numPr>
          <w:ilvl w:val="0"/>
          <w:numId w:val="1"/>
        </w:numPr>
      </w:pPr>
      <w:r w:rsidRPr="18F8CA3B">
        <w:t>Design two realistic solutions to solve the problem. (Brainstorm)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5B31E74C" w14:paraId="4F9F116E" w14:textId="77777777" w:rsidTr="6D479137">
        <w:trPr>
          <w:trHeight w:val="300"/>
        </w:trPr>
        <w:tc>
          <w:tcPr>
            <w:tcW w:w="9360" w:type="dxa"/>
          </w:tcPr>
          <w:p w14:paraId="72DAAD39" w14:textId="2C26680D" w:rsidR="5B31E74C" w:rsidRDefault="6D479137" w:rsidP="5B31E74C">
            <w:r w:rsidRPr="6D479137">
              <w:t xml:space="preserve">Pick three Questions to help you think, discuss, and find </w:t>
            </w:r>
            <w:r w:rsidR="00262DB5">
              <w:t xml:space="preserve">a </w:t>
            </w:r>
            <w:r w:rsidRPr="6D479137">
              <w:t xml:space="preserve">solution with your partner. </w:t>
            </w:r>
          </w:p>
          <w:p w14:paraId="1945F935" w14:textId="0F120AEC" w:rsidR="5B31E74C" w:rsidRDefault="5B31E74C" w:rsidP="5B31E74C"/>
          <w:p w14:paraId="2EF1ACF2" w14:textId="4D754590" w:rsidR="5B31E74C" w:rsidRDefault="5B31E74C" w:rsidP="00262DB5">
            <w:pPr>
              <w:pStyle w:val="ListParagraph"/>
              <w:numPr>
                <w:ilvl w:val="1"/>
                <w:numId w:val="1"/>
              </w:numPr>
              <w:ind w:left="702"/>
            </w:pPr>
            <w:r w:rsidRPr="5B31E74C">
              <w:t>What materials or resources are needed?</w:t>
            </w:r>
          </w:p>
          <w:p w14:paraId="041E5B3C" w14:textId="72B03030" w:rsidR="5B31E74C" w:rsidRDefault="5B31E74C" w:rsidP="00262DB5">
            <w:pPr>
              <w:pStyle w:val="ListParagraph"/>
              <w:numPr>
                <w:ilvl w:val="1"/>
                <w:numId w:val="1"/>
              </w:numPr>
              <w:ind w:left="702"/>
            </w:pPr>
            <w:r w:rsidRPr="5B31E74C">
              <w:t>What challenges might you face?</w:t>
            </w:r>
          </w:p>
          <w:p w14:paraId="04D13B27" w14:textId="2805331A" w:rsidR="5B31E74C" w:rsidRDefault="6D479137" w:rsidP="00262DB5">
            <w:pPr>
              <w:pStyle w:val="ListParagraph"/>
              <w:numPr>
                <w:ilvl w:val="1"/>
                <w:numId w:val="1"/>
              </w:numPr>
              <w:ind w:left="702"/>
            </w:pPr>
            <w:r w:rsidRPr="6D479137">
              <w:t>What negative effects might it bring?</w:t>
            </w:r>
          </w:p>
          <w:p w14:paraId="02E9A507" w14:textId="6CA20A2A" w:rsidR="5B31E74C" w:rsidRDefault="5B31E74C" w:rsidP="00262DB5">
            <w:pPr>
              <w:pStyle w:val="ListParagraph"/>
              <w:numPr>
                <w:ilvl w:val="1"/>
                <w:numId w:val="1"/>
              </w:numPr>
              <w:ind w:left="702"/>
              <w:rPr>
                <w:rFonts w:ascii="Calibri" w:eastAsia="Calibri" w:hAnsi="Calibri" w:cs="Calibri"/>
              </w:rPr>
            </w:pPr>
            <w:r w:rsidRPr="5B31E74C">
              <w:rPr>
                <w:rFonts w:ascii="Calibri" w:eastAsia="Calibri" w:hAnsi="Calibri" w:cs="Calibri"/>
              </w:rPr>
              <w:t>Provide evidence or research to support their claims</w:t>
            </w:r>
          </w:p>
          <w:p w14:paraId="67D96267" w14:textId="7C1BD43C" w:rsidR="5B31E74C" w:rsidRDefault="5B31E74C" w:rsidP="00262DB5">
            <w:pPr>
              <w:pStyle w:val="ListParagraph"/>
              <w:numPr>
                <w:ilvl w:val="1"/>
                <w:numId w:val="1"/>
              </w:numPr>
              <w:ind w:left="702"/>
              <w:rPr>
                <w:rFonts w:ascii="Calibri" w:eastAsia="Calibri" w:hAnsi="Calibri" w:cs="Calibri"/>
              </w:rPr>
            </w:pPr>
            <w:r w:rsidRPr="5B31E74C">
              <w:rPr>
                <w:rFonts w:ascii="Calibri" w:eastAsia="Calibri" w:hAnsi="Calibri" w:cs="Calibri"/>
              </w:rPr>
              <w:t>Consider the cost, resources, and potential challenges</w:t>
            </w:r>
          </w:p>
          <w:p w14:paraId="2A21BCE0" w14:textId="581F1781" w:rsidR="5B31E74C" w:rsidRDefault="5B31E74C" w:rsidP="00262DB5">
            <w:pPr>
              <w:pStyle w:val="ListParagraph"/>
              <w:numPr>
                <w:ilvl w:val="1"/>
                <w:numId w:val="1"/>
              </w:numPr>
              <w:ind w:left="702"/>
              <w:rPr>
                <w:rFonts w:ascii="Calibri" w:eastAsia="Calibri" w:hAnsi="Calibri" w:cs="Calibri"/>
              </w:rPr>
            </w:pPr>
            <w:r w:rsidRPr="5B31E74C">
              <w:rPr>
                <w:rFonts w:ascii="Calibri" w:eastAsia="Calibri" w:hAnsi="Calibri" w:cs="Calibri"/>
              </w:rPr>
              <w:t>Detail any safety concerns and how those concerns will be addressed.</w:t>
            </w:r>
          </w:p>
          <w:p w14:paraId="3B1A1A1D" w14:textId="6607EF7D" w:rsidR="5B31E74C" w:rsidRDefault="5B31E74C" w:rsidP="5B31E74C"/>
        </w:tc>
      </w:tr>
    </w:tbl>
    <w:p w14:paraId="43B4DE7B" w14:textId="0B625AFF" w:rsidR="5B31E74C" w:rsidRDefault="5B31E74C" w:rsidP="5B31E74C"/>
    <w:p w14:paraId="32878C58" w14:textId="253E8B94" w:rsidR="4026D4D6" w:rsidRDefault="4026D4D6" w:rsidP="4026D4D6"/>
    <w:p w14:paraId="392822EA" w14:textId="71614C3C" w:rsidR="0D65EB9C" w:rsidRDefault="0D65EB9C" w:rsidP="0D65EB9C"/>
    <w:p w14:paraId="67835B3B" w14:textId="729763F8" w:rsidR="35EF1D39" w:rsidRDefault="00E8149D" w:rsidP="275A4EAF">
      <w:pPr>
        <w:rPr>
          <w:rFonts w:ascii="Calibri" w:eastAsia="Calibri" w:hAnsi="Calibri" w:cs="Calibri"/>
        </w:rPr>
      </w:pPr>
      <w:r>
        <w:lastRenderedPageBreak/>
        <w:t>S</w:t>
      </w:r>
      <w:r w:rsidR="780A70FD">
        <w:t>olution 1:</w:t>
      </w:r>
      <w:r w:rsidR="780A70FD" w:rsidRPr="780A70FD">
        <w:rPr>
          <w:rFonts w:ascii="Calibri" w:eastAsia="Calibri" w:hAnsi="Calibri" w:cs="Calibri"/>
        </w:rPr>
        <w:t xml:space="preserve"> Provide a thorough explanation of the proposed solution, including how it works to provide stability or change to the environment.</w:t>
      </w:r>
    </w:p>
    <w:p w14:paraId="04E0D18A" w14:textId="40679D8B" w:rsidR="35EF1D39" w:rsidRDefault="35EF1D39" w:rsidP="35EF1D39"/>
    <w:p w14:paraId="10BCE50C" w14:textId="785869B1" w:rsidR="35EF1D39" w:rsidRDefault="35EF1D39" w:rsidP="35EF1D39"/>
    <w:p w14:paraId="0B661133" w14:textId="3A4C131F" w:rsidR="5B31E74C" w:rsidRDefault="5B31E74C" w:rsidP="5B31E74C"/>
    <w:p w14:paraId="0B074BE5" w14:textId="059A340E" w:rsidR="5B31E74C" w:rsidRDefault="5B31E74C" w:rsidP="5B31E74C"/>
    <w:p w14:paraId="6FA51F91" w14:textId="3E59298F" w:rsidR="5B31E74C" w:rsidRDefault="5B31E74C" w:rsidP="5B31E74C"/>
    <w:p w14:paraId="54F1AF84" w14:textId="3B1ED053" w:rsidR="5B31E74C" w:rsidRDefault="5B31E74C" w:rsidP="5B31E74C"/>
    <w:p w14:paraId="38A36F97" w14:textId="776E4E76" w:rsidR="322E412A" w:rsidRDefault="322E412A" w:rsidP="322E412A"/>
    <w:p w14:paraId="010BB071" w14:textId="7A56DC18" w:rsidR="322E412A" w:rsidRDefault="322E412A" w:rsidP="322E412A"/>
    <w:p w14:paraId="0A9A15E5" w14:textId="22C0C1CE" w:rsidR="322E412A" w:rsidRDefault="322E412A" w:rsidP="322E412A"/>
    <w:p w14:paraId="30293D01" w14:textId="0148C546" w:rsidR="5B31E74C" w:rsidRDefault="780A70FD" w:rsidP="5B31E74C">
      <w:pPr>
        <w:rPr>
          <w:rFonts w:ascii="Calibri" w:eastAsia="Calibri" w:hAnsi="Calibri" w:cs="Calibri"/>
        </w:rPr>
      </w:pPr>
      <w:r>
        <w:t>Solution 2:</w:t>
      </w:r>
      <w:r w:rsidRPr="780A70FD">
        <w:rPr>
          <w:rFonts w:ascii="Calibri" w:eastAsia="Calibri" w:hAnsi="Calibri" w:cs="Calibri"/>
        </w:rPr>
        <w:t xml:space="preserve"> Provide a thorough explanation of the proposed solution, including how it works to provide stability or change to the environment.</w:t>
      </w:r>
    </w:p>
    <w:p w14:paraId="7D759B2B" w14:textId="5C72D6A0" w:rsidR="5B31E74C" w:rsidRDefault="5B31E74C" w:rsidP="5B31E74C"/>
    <w:p w14:paraId="53A498F0" w14:textId="76428A89" w:rsidR="5B31E74C" w:rsidRDefault="5B31E74C" w:rsidP="5B31E74C"/>
    <w:p w14:paraId="444F02A6" w14:textId="05A448D0" w:rsidR="5B31E74C" w:rsidRDefault="5B31E74C" w:rsidP="5B31E74C"/>
    <w:p w14:paraId="4E84B263" w14:textId="51FE97A7" w:rsidR="5B31E74C" w:rsidRDefault="5B31E74C" w:rsidP="5B31E74C"/>
    <w:p w14:paraId="7B53EA48" w14:textId="300A422B" w:rsidR="5B31E74C" w:rsidRDefault="5B31E74C" w:rsidP="5B31E74C"/>
    <w:p w14:paraId="18DD3963" w14:textId="77084754" w:rsidR="5B31E74C" w:rsidRDefault="5B31E74C" w:rsidP="5B31E74C"/>
    <w:p w14:paraId="232DBFF3" w14:textId="018ACA74" w:rsidR="5B31E74C" w:rsidRDefault="5B31E74C" w:rsidP="5B31E74C"/>
    <w:p w14:paraId="20864020" w14:textId="395BA45F" w:rsidR="5B31E74C" w:rsidRDefault="5B31E74C" w:rsidP="5B31E74C"/>
    <w:p w14:paraId="754E354B" w14:textId="3B5A1125" w:rsidR="5B31E74C" w:rsidRDefault="5B31E74C" w:rsidP="5B31E74C"/>
    <w:p w14:paraId="4DD57679" w14:textId="66E94F3C" w:rsidR="4087B84B" w:rsidRDefault="4087B84B" w:rsidP="4087B84B">
      <w:r w:rsidRPr="4087B84B">
        <w:t>Pick one of the presentation methods below to share your two solutions with the class.</w:t>
      </w:r>
    </w:p>
    <w:tbl>
      <w:tblPr>
        <w:tblStyle w:val="TableGrid"/>
        <w:tblW w:w="0" w:type="auto"/>
        <w:tblBorders>
          <w:top w:val="double" w:sz="12" w:space="0" w:color="000000" w:themeColor="text1"/>
          <w:left w:val="double" w:sz="12" w:space="0" w:color="000000" w:themeColor="text1"/>
          <w:bottom w:val="double" w:sz="12" w:space="0" w:color="000000" w:themeColor="text1"/>
          <w:right w:val="double" w:sz="12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6885"/>
      </w:tblGrid>
      <w:tr w:rsidR="4087B84B" w14:paraId="1CF5EDE6" w14:textId="77777777" w:rsidTr="4087B84B">
        <w:trPr>
          <w:trHeight w:val="300"/>
        </w:trPr>
        <w:tc>
          <w:tcPr>
            <w:tcW w:w="6885" w:type="dxa"/>
          </w:tcPr>
          <w:p w14:paraId="7124FA4D" w14:textId="604B12E0" w:rsidR="4087B84B" w:rsidRDefault="4087B84B" w:rsidP="4087B84B">
            <w:r>
              <w:t xml:space="preserve">Video                                     Poster                 </w:t>
            </w:r>
            <w:r w:rsidR="00AE78D0">
              <w:t xml:space="preserve"> </w:t>
            </w:r>
            <w:r>
              <w:t>Public Service Announcement</w:t>
            </w:r>
          </w:p>
          <w:p w14:paraId="4B1C0988" w14:textId="420941CF" w:rsidR="4087B84B" w:rsidRDefault="4087B84B" w:rsidP="4087B84B">
            <w:r>
              <w:t>Article                                    Song                     Slide Presentation</w:t>
            </w:r>
          </w:p>
          <w:p w14:paraId="3D7818D8" w14:textId="46B31C22" w:rsidR="4087B84B" w:rsidRDefault="4087B84B" w:rsidP="4087B84B">
            <w:r>
              <w:t xml:space="preserve">Social </w:t>
            </w:r>
            <w:r w:rsidR="00E8149D">
              <w:t xml:space="preserve">Media </w:t>
            </w:r>
            <w:r w:rsidR="00AE78D0">
              <w:t xml:space="preserve">                        </w:t>
            </w:r>
            <w:r>
              <w:t xml:space="preserve">Picture </w:t>
            </w:r>
            <w:r w:rsidR="00AE78D0">
              <w:t xml:space="preserve">      </w:t>
            </w:r>
            <w:r>
              <w:t xml:space="preserve">          Poem</w:t>
            </w:r>
          </w:p>
        </w:tc>
      </w:tr>
    </w:tbl>
    <w:p w14:paraId="44C76021" w14:textId="5D6D6393" w:rsidR="5B31E74C" w:rsidRDefault="5B31E74C" w:rsidP="5B31E74C"/>
    <w:p w14:paraId="43B44B56" w14:textId="17D1383B" w:rsidR="5B31E74C" w:rsidRDefault="5B31E74C" w:rsidP="5B31E74C"/>
    <w:p w14:paraId="3C79855F" w14:textId="65A04154" w:rsidR="706BB854" w:rsidRDefault="706BB854" w:rsidP="706BB854"/>
    <w:p w14:paraId="38BB8A60" w14:textId="04DDDC43" w:rsidR="706BB854" w:rsidRDefault="4026D4D6" w:rsidP="706BB854">
      <w:r w:rsidRPr="4026D4D6">
        <w:t>Using the rubrics attached, you will be assigned to grade 3 other solutions for how to control the invasive species</w:t>
      </w:r>
      <w:r w:rsidR="00E8149D" w:rsidRPr="4026D4D6">
        <w:t>: Shimmering</w:t>
      </w:r>
      <w:r w:rsidRPr="4026D4D6">
        <w:t xml:space="preserve"> Thorn Viper. </w:t>
      </w:r>
    </w:p>
    <w:sectPr w:rsidR="706BB85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C0F6A1" w14:textId="77777777" w:rsidR="00AB27D2" w:rsidRDefault="00AB27D2" w:rsidP="00AB27D2">
      <w:pPr>
        <w:spacing w:after="0" w:line="240" w:lineRule="auto"/>
      </w:pPr>
      <w:r>
        <w:separator/>
      </w:r>
    </w:p>
  </w:endnote>
  <w:endnote w:type="continuationSeparator" w:id="0">
    <w:p w14:paraId="6FC992AD" w14:textId="77777777" w:rsidR="00AB27D2" w:rsidRDefault="00AB27D2" w:rsidP="00AB27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2D3B7D" w14:textId="364069AE" w:rsidR="00AB27D2" w:rsidRDefault="00AB27D2">
    <w:pPr>
      <w:pStyle w:val="Footer"/>
    </w:pPr>
    <w:r w:rsidRPr="00AB27D2">
      <mc:AlternateContent>
        <mc:Choice Requires="wpg">
          <w:drawing>
            <wp:anchor distT="0" distB="0" distL="114300" distR="114300" simplePos="0" relativeHeight="251659264" behindDoc="0" locked="0" layoutInCell="1" allowOverlap="1" wp14:anchorId="6022FFEA" wp14:editId="7B27325A">
              <wp:simplePos x="0" y="0"/>
              <wp:positionH relativeFrom="margin">
                <wp:align>center</wp:align>
              </wp:positionH>
              <wp:positionV relativeFrom="paragraph">
                <wp:posOffset>76200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595442646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A0322F" w14:textId="77777777" w:rsidR="00AB27D2" w:rsidRDefault="00AB27D2" w:rsidP="00AB27D2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646461135" name="Right Triangle 646461135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695558660" name="Picture 695558660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20402920" name="Picture 620402920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022FFEA" id="Group 7" o:spid="_x0000_s1026" style="position:absolute;margin-left:0;margin-top:6pt;width:221.85pt;height:29.2pt;z-index:251659264;mso-position-horizontal:center;mso-position-horizontal-relative:margin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" filled="f" stroked="f">
                <v:textbox style="mso-fit-shape-to-text:t">
                  <w:txbxContent>
                    <w:p w14:paraId="47A0322F" w14:textId="77777777" w:rsidR="00AB27D2" w:rsidRDefault="00AB27D2" w:rsidP="00AB27D2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646461135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95558660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620402920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" o:button="t">
                <v:fill o:detectmouseclick="t"/>
                <v:imagedata r:id="rId6" o:title="A picture containing text, clipart&#10;&#10;Description automatically generated"/>
              </v:shap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C0C670" w14:textId="77777777" w:rsidR="00AB27D2" w:rsidRDefault="00AB27D2" w:rsidP="00AB27D2">
      <w:pPr>
        <w:spacing w:after="0" w:line="240" w:lineRule="auto"/>
      </w:pPr>
      <w:r>
        <w:separator/>
      </w:r>
    </w:p>
  </w:footnote>
  <w:footnote w:type="continuationSeparator" w:id="0">
    <w:p w14:paraId="7BCE0B5C" w14:textId="77777777" w:rsidR="00AB27D2" w:rsidRDefault="00AB27D2" w:rsidP="00AB27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6E0BA"/>
    <w:multiLevelType w:val="hybridMultilevel"/>
    <w:tmpl w:val="E3E8E066"/>
    <w:lvl w:ilvl="0" w:tplc="47921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9E67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7EA9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8A29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6E4B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A807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84E8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045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1213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671B94"/>
    <w:multiLevelType w:val="hybridMultilevel"/>
    <w:tmpl w:val="2EB40630"/>
    <w:lvl w:ilvl="0" w:tplc="BD54CF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B8B9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20AB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DE9A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4A1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8BB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F059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766D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6298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F6445"/>
    <w:multiLevelType w:val="hybridMultilevel"/>
    <w:tmpl w:val="8FF2B1FC"/>
    <w:lvl w:ilvl="0" w:tplc="B03A39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96AB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64A3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88F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C82B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14CC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92B6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26E3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C6F9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E0BC61"/>
    <w:multiLevelType w:val="hybridMultilevel"/>
    <w:tmpl w:val="D7043C4C"/>
    <w:lvl w:ilvl="0" w:tplc="841EDFD4">
      <w:start w:val="1"/>
      <w:numFmt w:val="decimal"/>
      <w:lvlText w:val="%1."/>
      <w:lvlJc w:val="left"/>
      <w:pPr>
        <w:ind w:left="720" w:hanging="360"/>
      </w:pPr>
    </w:lvl>
    <w:lvl w:ilvl="1" w:tplc="88A23852">
      <w:start w:val="1"/>
      <w:numFmt w:val="lowerLetter"/>
      <w:lvlText w:val="%2."/>
      <w:lvlJc w:val="left"/>
      <w:pPr>
        <w:ind w:left="1440" w:hanging="360"/>
      </w:pPr>
    </w:lvl>
    <w:lvl w:ilvl="2" w:tplc="0536580C">
      <w:start w:val="1"/>
      <w:numFmt w:val="lowerRoman"/>
      <w:lvlText w:val="%3."/>
      <w:lvlJc w:val="right"/>
      <w:pPr>
        <w:ind w:left="2160" w:hanging="180"/>
      </w:pPr>
    </w:lvl>
    <w:lvl w:ilvl="3" w:tplc="301C2900">
      <w:start w:val="1"/>
      <w:numFmt w:val="decimal"/>
      <w:lvlText w:val="%4."/>
      <w:lvlJc w:val="left"/>
      <w:pPr>
        <w:ind w:left="2880" w:hanging="360"/>
      </w:pPr>
    </w:lvl>
    <w:lvl w:ilvl="4" w:tplc="6FA0ECD8">
      <w:start w:val="1"/>
      <w:numFmt w:val="lowerLetter"/>
      <w:lvlText w:val="%5."/>
      <w:lvlJc w:val="left"/>
      <w:pPr>
        <w:ind w:left="3600" w:hanging="360"/>
      </w:pPr>
    </w:lvl>
    <w:lvl w:ilvl="5" w:tplc="AC221322">
      <w:start w:val="1"/>
      <w:numFmt w:val="lowerRoman"/>
      <w:lvlText w:val="%6."/>
      <w:lvlJc w:val="right"/>
      <w:pPr>
        <w:ind w:left="4320" w:hanging="180"/>
      </w:pPr>
    </w:lvl>
    <w:lvl w:ilvl="6" w:tplc="60A61972">
      <w:start w:val="1"/>
      <w:numFmt w:val="decimal"/>
      <w:lvlText w:val="%7."/>
      <w:lvlJc w:val="left"/>
      <w:pPr>
        <w:ind w:left="5040" w:hanging="360"/>
      </w:pPr>
    </w:lvl>
    <w:lvl w:ilvl="7" w:tplc="6DACCD6C">
      <w:start w:val="1"/>
      <w:numFmt w:val="lowerLetter"/>
      <w:lvlText w:val="%8."/>
      <w:lvlJc w:val="left"/>
      <w:pPr>
        <w:ind w:left="5760" w:hanging="360"/>
      </w:pPr>
    </w:lvl>
    <w:lvl w:ilvl="8" w:tplc="23D0479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4EC187"/>
    <w:multiLevelType w:val="hybridMultilevel"/>
    <w:tmpl w:val="CCBA84FE"/>
    <w:lvl w:ilvl="0" w:tplc="99CE1B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5ED8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7674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02A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CC80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36C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82CE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4453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DA0D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AE18B9"/>
    <w:multiLevelType w:val="hybridMultilevel"/>
    <w:tmpl w:val="1AD8347A"/>
    <w:lvl w:ilvl="0" w:tplc="800E387E">
      <w:start w:val="1"/>
      <w:numFmt w:val="decimal"/>
      <w:lvlText w:val="%1."/>
      <w:lvlJc w:val="left"/>
      <w:pPr>
        <w:ind w:left="720" w:hanging="360"/>
      </w:pPr>
    </w:lvl>
    <w:lvl w:ilvl="1" w:tplc="BFF0EFDC">
      <w:start w:val="1"/>
      <w:numFmt w:val="lowerLetter"/>
      <w:lvlText w:val="%2."/>
      <w:lvlJc w:val="left"/>
      <w:pPr>
        <w:ind w:left="1440" w:hanging="360"/>
      </w:pPr>
    </w:lvl>
    <w:lvl w:ilvl="2" w:tplc="846CC720">
      <w:start w:val="1"/>
      <w:numFmt w:val="lowerRoman"/>
      <w:lvlText w:val="%3."/>
      <w:lvlJc w:val="right"/>
      <w:pPr>
        <w:ind w:left="2160" w:hanging="180"/>
      </w:pPr>
    </w:lvl>
    <w:lvl w:ilvl="3" w:tplc="C9A07994">
      <w:start w:val="1"/>
      <w:numFmt w:val="decimal"/>
      <w:lvlText w:val="%4."/>
      <w:lvlJc w:val="left"/>
      <w:pPr>
        <w:ind w:left="2880" w:hanging="360"/>
      </w:pPr>
    </w:lvl>
    <w:lvl w:ilvl="4" w:tplc="8F924F20">
      <w:start w:val="1"/>
      <w:numFmt w:val="lowerLetter"/>
      <w:lvlText w:val="%5."/>
      <w:lvlJc w:val="left"/>
      <w:pPr>
        <w:ind w:left="3600" w:hanging="360"/>
      </w:pPr>
    </w:lvl>
    <w:lvl w:ilvl="5" w:tplc="DC5E92F4">
      <w:start w:val="1"/>
      <w:numFmt w:val="lowerRoman"/>
      <w:lvlText w:val="%6."/>
      <w:lvlJc w:val="right"/>
      <w:pPr>
        <w:ind w:left="4320" w:hanging="180"/>
      </w:pPr>
    </w:lvl>
    <w:lvl w:ilvl="6" w:tplc="43989F06">
      <w:start w:val="1"/>
      <w:numFmt w:val="decimal"/>
      <w:lvlText w:val="%7."/>
      <w:lvlJc w:val="left"/>
      <w:pPr>
        <w:ind w:left="5040" w:hanging="360"/>
      </w:pPr>
    </w:lvl>
    <w:lvl w:ilvl="7" w:tplc="44F03FF0">
      <w:start w:val="1"/>
      <w:numFmt w:val="lowerLetter"/>
      <w:lvlText w:val="%8."/>
      <w:lvlJc w:val="left"/>
      <w:pPr>
        <w:ind w:left="5760" w:hanging="360"/>
      </w:pPr>
    </w:lvl>
    <w:lvl w:ilvl="8" w:tplc="502AAD90">
      <w:start w:val="1"/>
      <w:numFmt w:val="lowerRoman"/>
      <w:lvlText w:val="%9."/>
      <w:lvlJc w:val="right"/>
      <w:pPr>
        <w:ind w:left="6480" w:hanging="180"/>
      </w:pPr>
    </w:lvl>
  </w:abstractNum>
  <w:num w:numId="1" w16cid:durableId="1284532439">
    <w:abstractNumId w:val="3"/>
  </w:num>
  <w:num w:numId="2" w16cid:durableId="1860849390">
    <w:abstractNumId w:val="0"/>
  </w:num>
  <w:num w:numId="3" w16cid:durableId="418452298">
    <w:abstractNumId w:val="1"/>
  </w:num>
  <w:num w:numId="4" w16cid:durableId="423887558">
    <w:abstractNumId w:val="2"/>
  </w:num>
  <w:num w:numId="5" w16cid:durableId="1827815079">
    <w:abstractNumId w:val="4"/>
  </w:num>
  <w:num w:numId="6" w16cid:durableId="15860682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2MzIwNDIysDQ1NTRW0lEKTi0uzszPAykwrAUAxRvIcSwAAAA="/>
  </w:docVars>
  <w:rsids>
    <w:rsidRoot w:val="448543C7"/>
    <w:rsid w:val="00262DB5"/>
    <w:rsid w:val="00634859"/>
    <w:rsid w:val="00AB27D2"/>
    <w:rsid w:val="00AE78D0"/>
    <w:rsid w:val="00B16B33"/>
    <w:rsid w:val="00E8149D"/>
    <w:rsid w:val="0D65EB9C"/>
    <w:rsid w:val="167524E7"/>
    <w:rsid w:val="18F8CA3B"/>
    <w:rsid w:val="20803BF2"/>
    <w:rsid w:val="275A4EAF"/>
    <w:rsid w:val="28BAA08E"/>
    <w:rsid w:val="2B0F6D56"/>
    <w:rsid w:val="31163687"/>
    <w:rsid w:val="322E412A"/>
    <w:rsid w:val="35EF1D39"/>
    <w:rsid w:val="3F49551E"/>
    <w:rsid w:val="4026D4D6"/>
    <w:rsid w:val="4087B84B"/>
    <w:rsid w:val="448543C7"/>
    <w:rsid w:val="51A36CE2"/>
    <w:rsid w:val="5B31E74C"/>
    <w:rsid w:val="613E6EBB"/>
    <w:rsid w:val="669EA496"/>
    <w:rsid w:val="6D479137"/>
    <w:rsid w:val="706BB854"/>
    <w:rsid w:val="780A70FD"/>
    <w:rsid w:val="7B7CC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8543C7"/>
  <w15:chartTrackingRefBased/>
  <w15:docId w15:val="{BFAA9429-37B8-4608-A304-E25C6D568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B27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27D2"/>
  </w:style>
  <w:style w:type="paragraph" w:styleId="Footer">
    <w:name w:val="footer"/>
    <w:basedOn w:val="Normal"/>
    <w:link w:val="FooterChar"/>
    <w:uiPriority w:val="99"/>
    <w:unhideWhenUsed/>
    <w:rsid w:val="00AB27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27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64</Words>
  <Characters>1700</Characters>
  <Application>Microsoft Office Word</Application>
  <DocSecurity>0</DocSecurity>
  <Lines>121</Lines>
  <Paragraphs>40</Paragraphs>
  <ScaleCrop>false</ScaleCrop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ten Miller</dc:creator>
  <cp:keywords/>
  <dc:description/>
  <cp:lastModifiedBy>Michelle Hudson</cp:lastModifiedBy>
  <cp:revision>5</cp:revision>
  <dcterms:created xsi:type="dcterms:W3CDTF">2025-02-28T22:00:00Z</dcterms:created>
  <dcterms:modified xsi:type="dcterms:W3CDTF">2025-06-25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45637f-ac04-406f-9fba-cf7974c2b421</vt:lpwstr>
  </property>
</Properties>
</file>